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0661" w:type="dxa"/>
        <w:tblInd w:w="-601" w:type="dxa"/>
        <w:tblLook w:val="04A0" w:firstRow="1" w:lastRow="0" w:firstColumn="1" w:lastColumn="0" w:noHBand="0" w:noVBand="1"/>
      </w:tblPr>
      <w:tblGrid>
        <w:gridCol w:w="6692"/>
        <w:gridCol w:w="1530"/>
        <w:gridCol w:w="2439"/>
      </w:tblGrid>
      <w:tr w:rsidR="00EF3AA4" w14:paraId="35885AA8" w14:textId="77777777" w:rsidTr="005F64D1">
        <w:trPr>
          <w:trHeight w:val="280"/>
        </w:trPr>
        <w:tc>
          <w:tcPr>
            <w:tcW w:w="6692" w:type="dxa"/>
            <w:vAlign w:val="center"/>
          </w:tcPr>
          <w:p w14:paraId="7B2D4A18" w14:textId="32F9C299" w:rsidR="00EF3AA4" w:rsidRPr="000066F9" w:rsidRDefault="00327996" w:rsidP="005C651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Event</w:t>
            </w:r>
          </w:p>
        </w:tc>
        <w:tc>
          <w:tcPr>
            <w:tcW w:w="1530" w:type="dxa"/>
            <w:vAlign w:val="center"/>
          </w:tcPr>
          <w:p w14:paraId="138065F2" w14:textId="0EFBEA5A" w:rsidR="00EF3AA4" w:rsidRPr="000066F9" w:rsidRDefault="00327996" w:rsidP="005C651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Time</w:t>
            </w:r>
          </w:p>
        </w:tc>
        <w:tc>
          <w:tcPr>
            <w:tcW w:w="2439" w:type="dxa"/>
            <w:vAlign w:val="center"/>
          </w:tcPr>
          <w:p w14:paraId="3FD3A5B1" w14:textId="3987C2B8" w:rsidR="00EF3AA4" w:rsidRPr="000066F9" w:rsidRDefault="00327996" w:rsidP="005C651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Venue</w:t>
            </w:r>
          </w:p>
        </w:tc>
      </w:tr>
      <w:tr w:rsidR="00806107" w14:paraId="748E5E40" w14:textId="77777777" w:rsidTr="00C169BD">
        <w:trPr>
          <w:trHeight w:val="280"/>
        </w:trPr>
        <w:tc>
          <w:tcPr>
            <w:tcW w:w="10661" w:type="dxa"/>
            <w:gridSpan w:val="3"/>
            <w:vAlign w:val="center"/>
          </w:tcPr>
          <w:p w14:paraId="4B0AB353" w14:textId="58CF0BB9" w:rsidR="00806107" w:rsidRPr="000066F9" w:rsidRDefault="00327996" w:rsidP="005C651C">
            <w:pPr>
              <w:jc w:val="center"/>
              <w:rPr>
                <w:rFonts w:ascii="Arial" w:hAnsi="Arial" w:cs="Arial"/>
                <w:b/>
                <w:i/>
                <w:sz w:val="28"/>
                <w:szCs w:val="28"/>
                <w:lang w:val="en-GB"/>
              </w:rPr>
            </w:pPr>
            <w:r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>Monday January 13, 2020</w:t>
            </w:r>
          </w:p>
        </w:tc>
      </w:tr>
      <w:tr w:rsidR="004B447F" w14:paraId="4399A2BC" w14:textId="77777777" w:rsidTr="005F64D1">
        <w:trPr>
          <w:trHeight w:val="270"/>
        </w:trPr>
        <w:tc>
          <w:tcPr>
            <w:tcW w:w="6692" w:type="dxa"/>
            <w:vAlign w:val="center"/>
          </w:tcPr>
          <w:p w14:paraId="64A09A09" w14:textId="0DE3D68A" w:rsidR="004B447F" w:rsidRPr="000066F9" w:rsidRDefault="0088523A" w:rsidP="00F7530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color w:val="FF0000"/>
                <w:sz w:val="20"/>
                <w:szCs w:val="20"/>
                <w:lang w:val="en-GB" w:eastAsia="cs-CZ"/>
              </w:rPr>
              <w:t xml:space="preserve">Get-to-know you </w:t>
            </w:r>
            <w:r w:rsidR="00F75304" w:rsidRPr="000066F9">
              <w:rPr>
                <w:rFonts w:ascii="Arial" w:eastAsia="Times New Roman" w:hAnsi="Arial" w:cs="Arial"/>
                <w:color w:val="FF0000"/>
                <w:sz w:val="20"/>
                <w:szCs w:val="20"/>
                <w:lang w:val="en-GB" w:eastAsia="cs-CZ"/>
              </w:rPr>
              <w:t>afternoon of all teams</w:t>
            </w:r>
            <w:r>
              <w:rPr>
                <w:rFonts w:ascii="Arial" w:eastAsia="Times New Roman" w:hAnsi="Arial" w:cs="Arial"/>
                <w:color w:val="FF0000"/>
                <w:sz w:val="20"/>
                <w:szCs w:val="20"/>
                <w:lang w:val="en-GB" w:eastAsia="cs-CZ"/>
              </w:rPr>
              <w:t xml:space="preserve"> / Drawing</w:t>
            </w:r>
            <w:r w:rsidR="00327996" w:rsidRPr="00327996">
              <w:rPr>
                <w:rFonts w:ascii="Arial" w:eastAsia="Times New Roman" w:hAnsi="Arial" w:cs="Arial"/>
                <w:color w:val="FF0000"/>
                <w:sz w:val="20"/>
                <w:szCs w:val="20"/>
                <w:lang w:val="en-GB" w:eastAsia="cs-CZ"/>
              </w:rPr>
              <w:t xml:space="preserve"> of </w:t>
            </w:r>
            <w:r>
              <w:rPr>
                <w:rFonts w:ascii="Arial" w:eastAsia="Times New Roman" w:hAnsi="Arial" w:cs="Arial"/>
                <w:color w:val="FF0000"/>
                <w:sz w:val="20"/>
                <w:szCs w:val="20"/>
                <w:lang w:val="en-GB" w:eastAsia="cs-CZ"/>
              </w:rPr>
              <w:t xml:space="preserve">order: </w:t>
            </w:r>
            <w:r w:rsidR="00327996" w:rsidRPr="00327996">
              <w:rPr>
                <w:rFonts w:ascii="Arial" w:eastAsia="Times New Roman" w:hAnsi="Arial" w:cs="Arial"/>
                <w:color w:val="FF0000"/>
                <w:sz w:val="20"/>
                <w:szCs w:val="20"/>
                <w:lang w:val="en-GB" w:eastAsia="cs-CZ"/>
              </w:rPr>
              <w:t>presentations and rides</w:t>
            </w:r>
          </w:p>
        </w:tc>
        <w:tc>
          <w:tcPr>
            <w:tcW w:w="1530" w:type="dxa"/>
            <w:vAlign w:val="center"/>
          </w:tcPr>
          <w:p w14:paraId="00424568" w14:textId="78026789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16:00 – 19:00 </w:t>
            </w:r>
          </w:p>
        </w:tc>
        <w:tc>
          <w:tcPr>
            <w:tcW w:w="2439" w:type="dxa"/>
            <w:vAlign w:val="center"/>
          </w:tcPr>
          <w:p w14:paraId="096D5D1C" w14:textId="0D4B55B9" w:rsidR="004B447F" w:rsidRPr="000066F9" w:rsidRDefault="00F75304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Hall</w:t>
            </w:r>
            <w:r w:rsidR="004B447F"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SOUE</w:t>
            </w: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, building</w:t>
            </w:r>
            <w:r w:rsidR="004B447F"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8</w:t>
            </w:r>
          </w:p>
        </w:tc>
      </w:tr>
      <w:tr w:rsidR="004B447F" w14:paraId="0D7FA68A" w14:textId="77777777" w:rsidTr="005F64D1">
        <w:trPr>
          <w:trHeight w:val="274"/>
        </w:trPr>
        <w:tc>
          <w:tcPr>
            <w:tcW w:w="6692" w:type="dxa"/>
            <w:vAlign w:val="center"/>
          </w:tcPr>
          <w:p w14:paraId="653C0ACB" w14:textId="7B3DB674" w:rsidR="004B447F" w:rsidRPr="000066F9" w:rsidRDefault="00F7530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inner</w:t>
            </w:r>
          </w:p>
        </w:tc>
        <w:tc>
          <w:tcPr>
            <w:tcW w:w="1530" w:type="dxa"/>
            <w:vAlign w:val="center"/>
          </w:tcPr>
          <w:p w14:paraId="4B7703C2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9:00 – 20:00 </w:t>
            </w:r>
          </w:p>
        </w:tc>
        <w:tc>
          <w:tcPr>
            <w:tcW w:w="2439" w:type="dxa"/>
            <w:vAlign w:val="center"/>
          </w:tcPr>
          <w:p w14:paraId="2FD8068A" w14:textId="123CF299" w:rsidR="004B447F" w:rsidRPr="000066F9" w:rsidRDefault="00F7530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chool dining hall</w:t>
            </w:r>
            <w:r w:rsidR="004B447F"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 SOUE</w:t>
            </w:r>
          </w:p>
        </w:tc>
      </w:tr>
      <w:tr w:rsidR="004B447F" w14:paraId="46049FD7" w14:textId="77777777" w:rsidTr="005F64D1">
        <w:trPr>
          <w:trHeight w:val="278"/>
        </w:trPr>
        <w:tc>
          <w:tcPr>
            <w:tcW w:w="6692" w:type="dxa"/>
            <w:vAlign w:val="center"/>
          </w:tcPr>
          <w:p w14:paraId="7524BDC4" w14:textId="4ECC83E3" w:rsidR="004B447F" w:rsidRPr="000066F9" w:rsidRDefault="00F7530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Free time</w:t>
            </w:r>
          </w:p>
        </w:tc>
        <w:tc>
          <w:tcPr>
            <w:tcW w:w="1530" w:type="dxa"/>
            <w:vAlign w:val="center"/>
          </w:tcPr>
          <w:p w14:paraId="1D910CE7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20:00 </w:t>
            </w:r>
          </w:p>
        </w:tc>
        <w:tc>
          <w:tcPr>
            <w:tcW w:w="2439" w:type="dxa"/>
            <w:vAlign w:val="center"/>
          </w:tcPr>
          <w:p w14:paraId="60A8C7C4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301CCDF3" w14:textId="77777777" w:rsidTr="00C169BD">
        <w:trPr>
          <w:trHeight w:val="296"/>
        </w:trPr>
        <w:tc>
          <w:tcPr>
            <w:tcW w:w="10661" w:type="dxa"/>
            <w:gridSpan w:val="3"/>
            <w:vAlign w:val="center"/>
          </w:tcPr>
          <w:p w14:paraId="3A74DBB0" w14:textId="5F71E142" w:rsidR="004B447F" w:rsidRPr="000066F9" w:rsidRDefault="0046069C" w:rsidP="004B447F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 xml:space="preserve">Tuesday January 14, </w:t>
            </w:r>
            <w:r w:rsidR="004B447F"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>2020</w:t>
            </w:r>
          </w:p>
        </w:tc>
      </w:tr>
      <w:tr w:rsidR="004B447F" w14:paraId="0D4601C8" w14:textId="77777777" w:rsidTr="005F64D1">
        <w:tc>
          <w:tcPr>
            <w:tcW w:w="6692" w:type="dxa"/>
            <w:vAlign w:val="center"/>
          </w:tcPr>
          <w:p w14:paraId="5C15A30A" w14:textId="3251C8E9" w:rsidR="004B447F" w:rsidRPr="000066F9" w:rsidRDefault="00F75304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Breakfast</w:t>
            </w:r>
          </w:p>
        </w:tc>
        <w:tc>
          <w:tcPr>
            <w:tcW w:w="1530" w:type="dxa"/>
            <w:vAlign w:val="center"/>
          </w:tcPr>
          <w:p w14:paraId="451CA693" w14:textId="2CEDE2D1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2439" w:type="dxa"/>
            <w:vAlign w:val="center"/>
          </w:tcPr>
          <w:p w14:paraId="6A56569F" w14:textId="5F66E44B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4CBE63B4" w14:textId="77777777" w:rsidTr="005F64D1">
        <w:tc>
          <w:tcPr>
            <w:tcW w:w="6692" w:type="dxa"/>
            <w:vAlign w:val="center"/>
          </w:tcPr>
          <w:p w14:paraId="31C130DC" w14:textId="1186DEB4" w:rsidR="004B447F" w:rsidRPr="000066F9" w:rsidRDefault="000066F9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Arrival at </w:t>
            </w:r>
            <w:r w:rsidR="00F75304"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West Bohemia University</w:t>
            </w:r>
            <w:r w:rsidR="0046069C"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(WBU)</w:t>
            </w:r>
          </w:p>
        </w:tc>
        <w:tc>
          <w:tcPr>
            <w:tcW w:w="1530" w:type="dxa"/>
            <w:vAlign w:val="center"/>
          </w:tcPr>
          <w:p w14:paraId="5B7C3180" w14:textId="3D23465D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8:30</w:t>
            </w:r>
          </w:p>
        </w:tc>
        <w:tc>
          <w:tcPr>
            <w:tcW w:w="2439" w:type="dxa"/>
            <w:vMerge w:val="restart"/>
            <w:vAlign w:val="center"/>
          </w:tcPr>
          <w:p w14:paraId="40B151A5" w14:textId="0391F49D" w:rsidR="004B447F" w:rsidRPr="000066F9" w:rsidRDefault="0046069C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West Bohemia University, Faculty of Applied Sciences</w:t>
            </w:r>
            <w:r w:rsidR="004B447F"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,</w:t>
            </w:r>
            <w:r w:rsid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</w:t>
            </w:r>
            <w:r w:rsid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br/>
              <w:t xml:space="preserve">8 </w:t>
            </w:r>
            <w:proofErr w:type="spellStart"/>
            <w:r w:rsid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Technicka</w:t>
            </w:r>
            <w:proofErr w:type="spellEnd"/>
            <w:r w:rsid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Street </w:t>
            </w:r>
          </w:p>
          <w:p w14:paraId="4683E393" w14:textId="739F6778" w:rsidR="004B447F" w:rsidRPr="000066F9" w:rsidRDefault="0046069C" w:rsidP="0046069C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lang w:val="en-GB"/>
              </w:rPr>
              <w:t xml:space="preserve">(research </w:t>
            </w:r>
            <w:r w:rsidR="000066F9" w:rsidRPr="000066F9">
              <w:rPr>
                <w:rFonts w:ascii="Arial" w:hAnsi="Arial" w:cs="Arial"/>
                <w:color w:val="FF0000"/>
                <w:lang w:val="en-GB"/>
              </w:rPr>
              <w:t>centres</w:t>
            </w:r>
            <w:r w:rsidR="004B447F" w:rsidRPr="000066F9">
              <w:rPr>
                <w:rFonts w:ascii="Arial" w:hAnsi="Arial" w:cs="Arial"/>
                <w:color w:val="FF0000"/>
                <w:lang w:val="en-GB"/>
              </w:rPr>
              <w:t>)</w:t>
            </w:r>
          </w:p>
        </w:tc>
      </w:tr>
      <w:tr w:rsidR="004B447F" w14:paraId="726DA2A5" w14:textId="77777777" w:rsidTr="005F64D1">
        <w:tc>
          <w:tcPr>
            <w:tcW w:w="6692" w:type="dxa"/>
            <w:vAlign w:val="center"/>
          </w:tcPr>
          <w:p w14:paraId="51BF1E56" w14:textId="6336793A" w:rsidR="004B447F" w:rsidRPr="000066F9" w:rsidRDefault="00F75304" w:rsidP="00464064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lang w:val="en-GB"/>
              </w:rPr>
              <w:t>Opening of the competition - presentation</w:t>
            </w:r>
            <w:r w:rsidR="00087E0B">
              <w:rPr>
                <w:rFonts w:ascii="Arial" w:hAnsi="Arial" w:cs="Arial"/>
                <w:color w:val="FF0000"/>
                <w:lang w:val="en-GB"/>
              </w:rPr>
              <w:t xml:space="preserve">s of the </w:t>
            </w:r>
            <w:r w:rsidR="00464064" w:rsidRPr="000066F9">
              <w:rPr>
                <w:rFonts w:ascii="Arial" w:hAnsi="Arial" w:cs="Arial"/>
                <w:color w:val="FF0000"/>
                <w:lang w:val="en-GB"/>
              </w:rPr>
              <w:t>ROBO -</w:t>
            </w:r>
            <w:r w:rsidRPr="000066F9">
              <w:rPr>
                <w:rFonts w:ascii="Arial" w:hAnsi="Arial" w:cs="Arial"/>
                <w:color w:val="FF0000"/>
                <w:lang w:val="en-GB"/>
              </w:rPr>
              <w:t>VEHICLE i</w:t>
            </w:r>
            <w:r w:rsidR="0046069C" w:rsidRPr="000066F9">
              <w:rPr>
                <w:rFonts w:ascii="Arial" w:hAnsi="Arial" w:cs="Arial"/>
                <w:color w:val="FF0000"/>
                <w:lang w:val="en-GB"/>
              </w:rPr>
              <w:t>n English language / tour of WBU</w:t>
            </w:r>
            <w:r w:rsidRPr="000066F9">
              <w:rPr>
                <w:rFonts w:ascii="Arial" w:hAnsi="Arial" w:cs="Arial"/>
                <w:color w:val="FF0000"/>
                <w:lang w:val="en-GB"/>
              </w:rPr>
              <w:t xml:space="preserve"> research </w:t>
            </w:r>
            <w:r w:rsidR="000066F9" w:rsidRPr="000066F9">
              <w:rPr>
                <w:rFonts w:ascii="Arial" w:hAnsi="Arial" w:cs="Arial"/>
                <w:color w:val="FF0000"/>
                <w:lang w:val="en-GB"/>
              </w:rPr>
              <w:t>centres</w:t>
            </w:r>
          </w:p>
        </w:tc>
        <w:tc>
          <w:tcPr>
            <w:tcW w:w="1530" w:type="dxa"/>
            <w:vAlign w:val="center"/>
          </w:tcPr>
          <w:p w14:paraId="2BFBAA6D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9:00 </w:t>
            </w:r>
          </w:p>
        </w:tc>
        <w:tc>
          <w:tcPr>
            <w:tcW w:w="2439" w:type="dxa"/>
            <w:vMerge/>
            <w:vAlign w:val="center"/>
          </w:tcPr>
          <w:p w14:paraId="70C5E1A0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71572E65" w14:textId="77777777" w:rsidTr="005F64D1">
        <w:trPr>
          <w:trHeight w:val="294"/>
        </w:trPr>
        <w:tc>
          <w:tcPr>
            <w:tcW w:w="6692" w:type="dxa"/>
            <w:vAlign w:val="center"/>
          </w:tcPr>
          <w:p w14:paraId="730586F4" w14:textId="193993AC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Lunch</w:t>
            </w:r>
          </w:p>
        </w:tc>
        <w:tc>
          <w:tcPr>
            <w:tcW w:w="1530" w:type="dxa"/>
            <w:vAlign w:val="center"/>
          </w:tcPr>
          <w:p w14:paraId="361737F3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2:00 – 13:00 </w:t>
            </w:r>
          </w:p>
        </w:tc>
        <w:tc>
          <w:tcPr>
            <w:tcW w:w="2439" w:type="dxa"/>
            <w:vMerge/>
            <w:vAlign w:val="center"/>
          </w:tcPr>
          <w:p w14:paraId="33CA421D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189749EE" w14:textId="77777777" w:rsidTr="005F64D1">
        <w:tc>
          <w:tcPr>
            <w:tcW w:w="6692" w:type="dxa"/>
            <w:vAlign w:val="center"/>
          </w:tcPr>
          <w:p w14:paraId="389BCD0E" w14:textId="647427C6" w:rsidR="004B447F" w:rsidRPr="000066F9" w:rsidRDefault="0046069C" w:rsidP="0046069C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lang w:val="en-GB"/>
              </w:rPr>
              <w:t>Continuing</w:t>
            </w:r>
            <w:r w:rsidRPr="000066F9">
              <w:rPr>
                <w:rFonts w:ascii="Arial" w:hAnsi="Arial" w:cs="Arial"/>
                <w:lang w:val="en-GB"/>
              </w:rPr>
              <w:t xml:space="preserve"> </w:t>
            </w:r>
            <w:r w:rsidR="00464064" w:rsidRPr="000066F9">
              <w:rPr>
                <w:rFonts w:ascii="Arial" w:hAnsi="Arial" w:cs="Arial"/>
                <w:color w:val="FF0000"/>
                <w:lang w:val="en-GB"/>
              </w:rPr>
              <w:t xml:space="preserve">of </w:t>
            </w:r>
            <w:r w:rsidRPr="000066F9">
              <w:rPr>
                <w:rFonts w:ascii="Arial" w:hAnsi="Arial" w:cs="Arial"/>
                <w:color w:val="FF0000"/>
                <w:lang w:val="en-GB"/>
              </w:rPr>
              <w:t>presentation</w:t>
            </w:r>
            <w:r w:rsidR="00087E0B">
              <w:rPr>
                <w:rFonts w:ascii="Arial" w:hAnsi="Arial" w:cs="Arial"/>
                <w:color w:val="FF0000"/>
                <w:lang w:val="en-GB"/>
              </w:rPr>
              <w:t xml:space="preserve">s of the </w:t>
            </w:r>
            <w:r w:rsidR="00464064" w:rsidRPr="000066F9">
              <w:rPr>
                <w:rFonts w:ascii="Arial" w:hAnsi="Arial" w:cs="Arial"/>
                <w:color w:val="FF0000"/>
                <w:lang w:val="en-GB"/>
              </w:rPr>
              <w:t xml:space="preserve">ROBO - </w:t>
            </w:r>
            <w:r w:rsidRPr="000066F9">
              <w:rPr>
                <w:rFonts w:ascii="Arial" w:hAnsi="Arial" w:cs="Arial"/>
                <w:color w:val="FF0000"/>
                <w:lang w:val="en-GB"/>
              </w:rPr>
              <w:t xml:space="preserve">VEHICLE in English language / tour of WBU research </w:t>
            </w:r>
            <w:r w:rsidR="005F64D1" w:rsidRPr="000066F9">
              <w:rPr>
                <w:rFonts w:ascii="Arial" w:hAnsi="Arial" w:cs="Arial"/>
                <w:color w:val="FF0000"/>
                <w:lang w:val="en-GB"/>
              </w:rPr>
              <w:t>centres</w:t>
            </w:r>
          </w:p>
        </w:tc>
        <w:tc>
          <w:tcPr>
            <w:tcW w:w="1530" w:type="dxa"/>
            <w:vAlign w:val="center"/>
          </w:tcPr>
          <w:p w14:paraId="4C166F5F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3:00 – 15:40 </w:t>
            </w:r>
          </w:p>
        </w:tc>
        <w:tc>
          <w:tcPr>
            <w:tcW w:w="2439" w:type="dxa"/>
            <w:vMerge/>
            <w:vAlign w:val="center"/>
          </w:tcPr>
          <w:p w14:paraId="13BB6ED3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5D92895D" w14:textId="77777777" w:rsidTr="005F64D1">
        <w:trPr>
          <w:trHeight w:val="330"/>
        </w:trPr>
        <w:tc>
          <w:tcPr>
            <w:tcW w:w="6692" w:type="dxa"/>
            <w:vAlign w:val="center"/>
          </w:tcPr>
          <w:p w14:paraId="7EFBE88E" w14:textId="63D0AF35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inner</w:t>
            </w:r>
          </w:p>
        </w:tc>
        <w:tc>
          <w:tcPr>
            <w:tcW w:w="1530" w:type="dxa"/>
            <w:vAlign w:val="center"/>
          </w:tcPr>
          <w:p w14:paraId="2115792A" w14:textId="2DA4AF86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7:15 – 18:00 </w:t>
            </w:r>
          </w:p>
        </w:tc>
        <w:tc>
          <w:tcPr>
            <w:tcW w:w="2439" w:type="dxa"/>
            <w:vAlign w:val="center"/>
          </w:tcPr>
          <w:p w14:paraId="4FD5F12F" w14:textId="72B7E4A5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chool dining hall SOUE</w:t>
            </w:r>
          </w:p>
        </w:tc>
      </w:tr>
      <w:tr w:rsidR="004B447F" w14:paraId="2D9FC73C" w14:textId="77777777" w:rsidTr="005F64D1">
        <w:trPr>
          <w:trHeight w:val="278"/>
        </w:trPr>
        <w:tc>
          <w:tcPr>
            <w:tcW w:w="6692" w:type="dxa"/>
            <w:vAlign w:val="center"/>
          </w:tcPr>
          <w:p w14:paraId="59ACA733" w14:textId="7F8ABF0F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ocial evening</w:t>
            </w:r>
          </w:p>
        </w:tc>
        <w:tc>
          <w:tcPr>
            <w:tcW w:w="1530" w:type="dxa"/>
            <w:vAlign w:val="center"/>
          </w:tcPr>
          <w:p w14:paraId="4F973761" w14:textId="1A425B4D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8:15 – 20:00 </w:t>
            </w:r>
          </w:p>
        </w:tc>
        <w:tc>
          <w:tcPr>
            <w:tcW w:w="2439" w:type="dxa"/>
            <w:vAlign w:val="center"/>
          </w:tcPr>
          <w:p w14:paraId="773454A2" w14:textId="5BA5022B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Hall SOUE, building 8</w:t>
            </w:r>
          </w:p>
        </w:tc>
      </w:tr>
      <w:tr w:rsidR="004B447F" w14:paraId="1130CF63" w14:textId="77777777" w:rsidTr="005F64D1">
        <w:trPr>
          <w:trHeight w:val="268"/>
        </w:trPr>
        <w:tc>
          <w:tcPr>
            <w:tcW w:w="6692" w:type="dxa"/>
            <w:vAlign w:val="center"/>
          </w:tcPr>
          <w:p w14:paraId="65AB105A" w14:textId="3B5963CF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Free time</w:t>
            </w:r>
          </w:p>
        </w:tc>
        <w:tc>
          <w:tcPr>
            <w:tcW w:w="1530" w:type="dxa"/>
            <w:vAlign w:val="center"/>
          </w:tcPr>
          <w:p w14:paraId="6E9F3871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20:00 </w:t>
            </w:r>
          </w:p>
        </w:tc>
        <w:tc>
          <w:tcPr>
            <w:tcW w:w="2439" w:type="dxa"/>
            <w:vAlign w:val="center"/>
          </w:tcPr>
          <w:p w14:paraId="6D452888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04D63E80" w14:textId="77777777" w:rsidTr="00C169BD">
        <w:trPr>
          <w:trHeight w:val="282"/>
        </w:trPr>
        <w:tc>
          <w:tcPr>
            <w:tcW w:w="10661" w:type="dxa"/>
            <w:gridSpan w:val="3"/>
            <w:vAlign w:val="center"/>
          </w:tcPr>
          <w:p w14:paraId="1890C4AF" w14:textId="3CD8B0CA" w:rsidR="004B447F" w:rsidRPr="000066F9" w:rsidRDefault="00464064" w:rsidP="004B447F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 xml:space="preserve">Wednesday January 15, </w:t>
            </w:r>
            <w:r w:rsidR="004B447F"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>2020</w:t>
            </w:r>
          </w:p>
        </w:tc>
      </w:tr>
      <w:tr w:rsidR="004B447F" w14:paraId="1EB9FDBB" w14:textId="77777777" w:rsidTr="005F64D1">
        <w:trPr>
          <w:trHeight w:val="252"/>
        </w:trPr>
        <w:tc>
          <w:tcPr>
            <w:tcW w:w="6692" w:type="dxa"/>
            <w:vAlign w:val="center"/>
          </w:tcPr>
          <w:p w14:paraId="1A109D6D" w14:textId="60F344F8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Breakfast</w:t>
            </w:r>
          </w:p>
        </w:tc>
        <w:tc>
          <w:tcPr>
            <w:tcW w:w="1530" w:type="dxa"/>
            <w:vAlign w:val="center"/>
          </w:tcPr>
          <w:p w14:paraId="0A742B7A" w14:textId="20F29015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439" w:type="dxa"/>
            <w:vAlign w:val="center"/>
          </w:tcPr>
          <w:p w14:paraId="25B4A8BC" w14:textId="088C0071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4187D90F" w14:textId="77777777" w:rsidTr="005F64D1">
        <w:trPr>
          <w:trHeight w:val="252"/>
        </w:trPr>
        <w:tc>
          <w:tcPr>
            <w:tcW w:w="6692" w:type="dxa"/>
            <w:vAlign w:val="center"/>
          </w:tcPr>
          <w:p w14:paraId="04145AC7" w14:textId="2D1EC5A8" w:rsidR="004B447F" w:rsidRPr="000066F9" w:rsidRDefault="00087E0B" w:rsidP="00464064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>
              <w:rPr>
                <w:rFonts w:ascii="Arial" w:hAnsi="Arial" w:cs="Arial"/>
                <w:color w:val="FF0000"/>
                <w:lang w:val="en-GB"/>
              </w:rPr>
              <w:t xml:space="preserve">Taking </w:t>
            </w:r>
            <w:r w:rsidR="00464064" w:rsidRPr="000066F9">
              <w:rPr>
                <w:rFonts w:ascii="Arial" w:hAnsi="Arial" w:cs="Arial"/>
                <w:color w:val="FF0000"/>
                <w:lang w:val="en-GB"/>
              </w:rPr>
              <w:t>robotic vehicles and assessing appearance</w:t>
            </w:r>
          </w:p>
        </w:tc>
        <w:tc>
          <w:tcPr>
            <w:tcW w:w="1530" w:type="dxa"/>
            <w:vAlign w:val="center"/>
          </w:tcPr>
          <w:p w14:paraId="1BEB27A9" w14:textId="66778652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8:00 – 8:40</w:t>
            </w:r>
          </w:p>
        </w:tc>
        <w:tc>
          <w:tcPr>
            <w:tcW w:w="2439" w:type="dxa"/>
            <w:vMerge w:val="restart"/>
            <w:vAlign w:val="center"/>
          </w:tcPr>
          <w:p w14:paraId="275D4E0C" w14:textId="57DE6458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proofErr w:type="spellStart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Techmania</w:t>
            </w:r>
            <w:proofErr w:type="spellEnd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Science </w:t>
            </w:r>
            <w:proofErr w:type="spellStart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Center</w:t>
            </w:r>
            <w:proofErr w:type="spellEnd"/>
          </w:p>
        </w:tc>
      </w:tr>
      <w:tr w:rsidR="004B447F" w14:paraId="1F2795EB" w14:textId="77777777" w:rsidTr="005F64D1">
        <w:trPr>
          <w:trHeight w:val="252"/>
        </w:trPr>
        <w:tc>
          <w:tcPr>
            <w:tcW w:w="6692" w:type="dxa"/>
            <w:vAlign w:val="center"/>
          </w:tcPr>
          <w:p w14:paraId="0879391C" w14:textId="3D51317B" w:rsidR="004B447F" w:rsidRPr="000066F9" w:rsidRDefault="0046406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ample ride</w:t>
            </w:r>
            <w:r w:rsidR="004B447F"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2D90AD75" w14:textId="481BB991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8:45 – 9:00</w:t>
            </w:r>
          </w:p>
        </w:tc>
        <w:tc>
          <w:tcPr>
            <w:tcW w:w="2439" w:type="dxa"/>
            <w:vMerge/>
            <w:vAlign w:val="center"/>
          </w:tcPr>
          <w:p w14:paraId="225B2F05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537F1794" w14:textId="77777777" w:rsidTr="005F64D1">
        <w:trPr>
          <w:trHeight w:val="252"/>
        </w:trPr>
        <w:tc>
          <w:tcPr>
            <w:tcW w:w="6692" w:type="dxa"/>
            <w:vAlign w:val="center"/>
          </w:tcPr>
          <w:p w14:paraId="4CAF11F4" w14:textId="283E32FB" w:rsidR="004B447F" w:rsidRPr="000066F9" w:rsidRDefault="00464064" w:rsidP="00464064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lang w:val="en-GB"/>
              </w:rPr>
              <w:t>Opening ceremony of the competition rides</w:t>
            </w:r>
          </w:p>
        </w:tc>
        <w:tc>
          <w:tcPr>
            <w:tcW w:w="1530" w:type="dxa"/>
            <w:vAlign w:val="center"/>
          </w:tcPr>
          <w:p w14:paraId="73509AF6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9:00 – 9:20</w:t>
            </w:r>
          </w:p>
        </w:tc>
        <w:tc>
          <w:tcPr>
            <w:tcW w:w="2439" w:type="dxa"/>
            <w:vMerge/>
            <w:vAlign w:val="center"/>
          </w:tcPr>
          <w:p w14:paraId="7655C54D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684C87ED" w14:textId="77777777" w:rsidTr="005F64D1">
        <w:trPr>
          <w:trHeight w:val="252"/>
        </w:trPr>
        <w:tc>
          <w:tcPr>
            <w:tcW w:w="6692" w:type="dxa"/>
            <w:vAlign w:val="center"/>
          </w:tcPr>
          <w:p w14:paraId="4DB8654D" w14:textId="3471D1D9" w:rsidR="004B447F" w:rsidRPr="000066F9" w:rsidRDefault="00464064" w:rsidP="00464064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lang w:val="en-GB"/>
              </w:rPr>
              <w:t>Competitive rides of robotic vehicles</w:t>
            </w:r>
          </w:p>
        </w:tc>
        <w:tc>
          <w:tcPr>
            <w:tcW w:w="1530" w:type="dxa"/>
            <w:vAlign w:val="center"/>
          </w:tcPr>
          <w:p w14:paraId="36132153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09:20 </w:t>
            </w:r>
          </w:p>
        </w:tc>
        <w:tc>
          <w:tcPr>
            <w:tcW w:w="2439" w:type="dxa"/>
            <w:vMerge/>
            <w:vAlign w:val="center"/>
          </w:tcPr>
          <w:p w14:paraId="16F24BA4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4F326A5A" w14:textId="77777777" w:rsidTr="005F64D1">
        <w:trPr>
          <w:trHeight w:val="284"/>
        </w:trPr>
        <w:tc>
          <w:tcPr>
            <w:tcW w:w="6692" w:type="dxa"/>
            <w:vAlign w:val="center"/>
          </w:tcPr>
          <w:p w14:paraId="5B077586" w14:textId="10A4B3A1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Lunch</w:t>
            </w:r>
          </w:p>
        </w:tc>
        <w:tc>
          <w:tcPr>
            <w:tcW w:w="1530" w:type="dxa"/>
            <w:vAlign w:val="center"/>
          </w:tcPr>
          <w:p w14:paraId="48347B22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2:15 – 13:30 </w:t>
            </w:r>
          </w:p>
        </w:tc>
        <w:tc>
          <w:tcPr>
            <w:tcW w:w="2439" w:type="dxa"/>
            <w:vMerge/>
            <w:vAlign w:val="center"/>
          </w:tcPr>
          <w:p w14:paraId="20649EF2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4537542D" w14:textId="77777777" w:rsidTr="005F64D1">
        <w:trPr>
          <w:trHeight w:val="274"/>
        </w:trPr>
        <w:tc>
          <w:tcPr>
            <w:tcW w:w="6692" w:type="dxa"/>
            <w:vAlign w:val="center"/>
          </w:tcPr>
          <w:p w14:paraId="5C26E0A0" w14:textId="6C4043E8" w:rsidR="004B447F" w:rsidRPr="000066F9" w:rsidRDefault="000066F9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our of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Techmani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Science </w:t>
            </w:r>
            <w:proofErr w:type="spellStart"/>
            <w:r w:rsidR="005F64D1">
              <w:rPr>
                <w:rFonts w:ascii="Arial" w:hAnsi="Arial" w:cs="Arial"/>
                <w:sz w:val="20"/>
                <w:szCs w:val="20"/>
                <w:lang w:val="en-GB"/>
              </w:rPr>
              <w:t>Cente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GB"/>
              </w:rPr>
              <w:t>, Planeta</w:t>
            </w:r>
            <w:r w:rsidR="004B447F" w:rsidRPr="000066F9">
              <w:rPr>
                <w:rFonts w:ascii="Arial" w:hAnsi="Arial" w:cs="Arial"/>
                <w:sz w:val="20"/>
                <w:szCs w:val="20"/>
                <w:lang w:val="en-GB"/>
              </w:rPr>
              <w:t>rium</w:t>
            </w:r>
          </w:p>
        </w:tc>
        <w:tc>
          <w:tcPr>
            <w:tcW w:w="1530" w:type="dxa"/>
            <w:vAlign w:val="center"/>
          </w:tcPr>
          <w:p w14:paraId="5A844379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13:30 – 15:00</w:t>
            </w:r>
          </w:p>
        </w:tc>
        <w:tc>
          <w:tcPr>
            <w:tcW w:w="2439" w:type="dxa"/>
            <w:vMerge/>
            <w:vAlign w:val="center"/>
          </w:tcPr>
          <w:p w14:paraId="1F1D61A2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4614EB15" w14:textId="77777777" w:rsidTr="005F64D1">
        <w:trPr>
          <w:trHeight w:val="264"/>
        </w:trPr>
        <w:tc>
          <w:tcPr>
            <w:tcW w:w="6692" w:type="dxa"/>
            <w:vAlign w:val="center"/>
          </w:tcPr>
          <w:p w14:paraId="76A51165" w14:textId="70CCA539" w:rsidR="004B447F" w:rsidRPr="000066F9" w:rsidRDefault="00464064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proofErr w:type="spellStart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zeň</w:t>
            </w:r>
            <w:proofErr w:type="spellEnd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sightseeing</w:t>
            </w:r>
          </w:p>
        </w:tc>
        <w:tc>
          <w:tcPr>
            <w:tcW w:w="1530" w:type="dxa"/>
            <w:vAlign w:val="center"/>
          </w:tcPr>
          <w:p w14:paraId="359941BC" w14:textId="077E9C9D" w:rsidR="004B447F" w:rsidRPr="000066F9" w:rsidRDefault="008D6FEC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15:10</w:t>
            </w:r>
            <w:r w:rsidR="004B447F"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– 16:30 </w:t>
            </w:r>
          </w:p>
        </w:tc>
        <w:tc>
          <w:tcPr>
            <w:tcW w:w="2439" w:type="dxa"/>
            <w:vAlign w:val="center"/>
          </w:tcPr>
          <w:p w14:paraId="537B8E74" w14:textId="5D8CC650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</w:p>
        </w:tc>
      </w:tr>
      <w:tr w:rsidR="004B447F" w14:paraId="29298E3B" w14:textId="77777777" w:rsidTr="005F64D1">
        <w:trPr>
          <w:trHeight w:val="282"/>
        </w:trPr>
        <w:tc>
          <w:tcPr>
            <w:tcW w:w="6692" w:type="dxa"/>
            <w:vAlign w:val="center"/>
          </w:tcPr>
          <w:p w14:paraId="2B8B5088" w14:textId="1CC72841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inner</w:t>
            </w:r>
          </w:p>
        </w:tc>
        <w:tc>
          <w:tcPr>
            <w:tcW w:w="1530" w:type="dxa"/>
            <w:vAlign w:val="center"/>
          </w:tcPr>
          <w:p w14:paraId="1A9D4B53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7:00 – 18:00 </w:t>
            </w:r>
          </w:p>
        </w:tc>
        <w:tc>
          <w:tcPr>
            <w:tcW w:w="2439" w:type="dxa"/>
            <w:vAlign w:val="center"/>
          </w:tcPr>
          <w:p w14:paraId="1F5F616E" w14:textId="6B83253C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chool dining hall SOUE</w:t>
            </w:r>
            <w:r w:rsidR="004B447F"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4B447F" w14:paraId="149F77A6" w14:textId="77777777" w:rsidTr="005F64D1">
        <w:trPr>
          <w:trHeight w:val="286"/>
        </w:trPr>
        <w:tc>
          <w:tcPr>
            <w:tcW w:w="6692" w:type="dxa"/>
            <w:vAlign w:val="center"/>
          </w:tcPr>
          <w:p w14:paraId="3A423C09" w14:textId="55BB5535" w:rsidR="004B447F" w:rsidRPr="000066F9" w:rsidRDefault="00464064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Bowling</w:t>
            </w:r>
          </w:p>
        </w:tc>
        <w:tc>
          <w:tcPr>
            <w:tcW w:w="1530" w:type="dxa"/>
            <w:vAlign w:val="center"/>
          </w:tcPr>
          <w:p w14:paraId="1A05ED81" w14:textId="0322C84D" w:rsidR="004B447F" w:rsidRPr="005F64D1" w:rsidRDefault="005F64D1" w:rsidP="004B447F">
            <w:pP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18:30 </w:t>
            </w:r>
            <w:r w:rsidR="00464064" w:rsidRPr="005F64D1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departure</w:t>
            </w:r>
          </w:p>
          <w:p w14:paraId="7075253C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19:00 – 21:00  </w:t>
            </w:r>
          </w:p>
        </w:tc>
        <w:tc>
          <w:tcPr>
            <w:tcW w:w="2439" w:type="dxa"/>
            <w:vAlign w:val="center"/>
          </w:tcPr>
          <w:p w14:paraId="5922518D" w14:textId="65F5CC2B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proofErr w:type="spellStart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apírna</w:t>
            </w:r>
            <w:proofErr w:type="spellEnd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lzeň</w:t>
            </w:r>
            <w:proofErr w:type="spellEnd"/>
          </w:p>
        </w:tc>
      </w:tr>
      <w:tr w:rsidR="004B447F" w14:paraId="0605B084" w14:textId="77777777" w:rsidTr="005F64D1">
        <w:trPr>
          <w:trHeight w:val="222"/>
        </w:trPr>
        <w:tc>
          <w:tcPr>
            <w:tcW w:w="6692" w:type="dxa"/>
            <w:vAlign w:val="center"/>
          </w:tcPr>
          <w:p w14:paraId="44BDE496" w14:textId="56BC1748" w:rsidR="004B447F" w:rsidRPr="000066F9" w:rsidRDefault="0046406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eparture from the Bowling</w:t>
            </w:r>
          </w:p>
        </w:tc>
        <w:tc>
          <w:tcPr>
            <w:tcW w:w="1530" w:type="dxa"/>
            <w:vAlign w:val="center"/>
          </w:tcPr>
          <w:p w14:paraId="43F71AB2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21:10 </w:t>
            </w:r>
          </w:p>
        </w:tc>
        <w:tc>
          <w:tcPr>
            <w:tcW w:w="2439" w:type="dxa"/>
            <w:vAlign w:val="center"/>
          </w:tcPr>
          <w:p w14:paraId="79C7EE16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526FBCA3" w14:textId="77777777" w:rsidTr="005F64D1">
        <w:trPr>
          <w:trHeight w:val="268"/>
        </w:trPr>
        <w:tc>
          <w:tcPr>
            <w:tcW w:w="6692" w:type="dxa"/>
            <w:vAlign w:val="center"/>
          </w:tcPr>
          <w:p w14:paraId="2351686F" w14:textId="48317643" w:rsidR="004B447F" w:rsidRPr="000066F9" w:rsidRDefault="0046406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Free time</w:t>
            </w:r>
          </w:p>
        </w:tc>
        <w:tc>
          <w:tcPr>
            <w:tcW w:w="1530" w:type="dxa"/>
            <w:vAlign w:val="center"/>
          </w:tcPr>
          <w:p w14:paraId="052031CF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21:30 </w:t>
            </w:r>
          </w:p>
        </w:tc>
        <w:tc>
          <w:tcPr>
            <w:tcW w:w="2439" w:type="dxa"/>
            <w:vAlign w:val="center"/>
          </w:tcPr>
          <w:p w14:paraId="3F23909D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7D6ABD94" w14:textId="77777777" w:rsidTr="00C169BD">
        <w:trPr>
          <w:trHeight w:val="291"/>
        </w:trPr>
        <w:tc>
          <w:tcPr>
            <w:tcW w:w="10661" w:type="dxa"/>
            <w:gridSpan w:val="3"/>
            <w:vAlign w:val="center"/>
          </w:tcPr>
          <w:p w14:paraId="23A49EBF" w14:textId="7764EA23" w:rsidR="004B447F" w:rsidRPr="000066F9" w:rsidRDefault="00464064" w:rsidP="004B447F">
            <w:pPr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 xml:space="preserve">Thursday January 16, </w:t>
            </w:r>
            <w:r w:rsidR="004B447F"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>2020</w:t>
            </w:r>
          </w:p>
        </w:tc>
      </w:tr>
      <w:tr w:rsidR="004B447F" w14:paraId="46D1A757" w14:textId="77777777" w:rsidTr="005F64D1">
        <w:trPr>
          <w:trHeight w:val="304"/>
        </w:trPr>
        <w:tc>
          <w:tcPr>
            <w:tcW w:w="6692" w:type="dxa"/>
            <w:vAlign w:val="center"/>
          </w:tcPr>
          <w:p w14:paraId="02F7DFD0" w14:textId="744C8AB3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Breakfast</w:t>
            </w:r>
          </w:p>
        </w:tc>
        <w:tc>
          <w:tcPr>
            <w:tcW w:w="1530" w:type="dxa"/>
            <w:vAlign w:val="center"/>
          </w:tcPr>
          <w:p w14:paraId="7A51EA94" w14:textId="767DB8BB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439" w:type="dxa"/>
            <w:vAlign w:val="center"/>
          </w:tcPr>
          <w:p w14:paraId="33A11C91" w14:textId="6F3066EA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3E4D785B" w14:textId="77777777" w:rsidTr="005F64D1">
        <w:trPr>
          <w:trHeight w:val="304"/>
        </w:trPr>
        <w:tc>
          <w:tcPr>
            <w:tcW w:w="6692" w:type="dxa"/>
            <w:vAlign w:val="center"/>
          </w:tcPr>
          <w:p w14:paraId="7828C166" w14:textId="20E3FAD2" w:rsidR="004B447F" w:rsidRPr="000066F9" w:rsidRDefault="000066F9" w:rsidP="000066F9">
            <w:pPr>
              <w:pStyle w:val="FormtovanvHTML"/>
              <w:rPr>
                <w:rFonts w:ascii="Arial" w:hAnsi="Arial" w:cs="Arial"/>
                <w:color w:val="FF000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lang w:val="en-GB"/>
              </w:rPr>
              <w:t>Evaluation of all categories</w:t>
            </w:r>
          </w:p>
        </w:tc>
        <w:tc>
          <w:tcPr>
            <w:tcW w:w="1530" w:type="dxa"/>
            <w:vAlign w:val="center"/>
          </w:tcPr>
          <w:p w14:paraId="4E905ADE" w14:textId="5024D645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9:00 – 10:30</w:t>
            </w:r>
          </w:p>
        </w:tc>
        <w:tc>
          <w:tcPr>
            <w:tcW w:w="2439" w:type="dxa"/>
            <w:vAlign w:val="center"/>
          </w:tcPr>
          <w:p w14:paraId="12FAE5C5" w14:textId="68D6E2DC" w:rsidR="004B447F" w:rsidRPr="000066F9" w:rsidRDefault="0046069C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Hall SOUE, building 8</w:t>
            </w:r>
          </w:p>
        </w:tc>
      </w:tr>
      <w:tr w:rsidR="004B447F" w14:paraId="556FCA5A" w14:textId="77777777" w:rsidTr="005F64D1">
        <w:trPr>
          <w:trHeight w:val="280"/>
        </w:trPr>
        <w:tc>
          <w:tcPr>
            <w:tcW w:w="6692" w:type="dxa"/>
            <w:vAlign w:val="center"/>
          </w:tcPr>
          <w:p w14:paraId="740D8513" w14:textId="63779323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Brunch </w:t>
            </w:r>
          </w:p>
        </w:tc>
        <w:tc>
          <w:tcPr>
            <w:tcW w:w="1530" w:type="dxa"/>
            <w:vAlign w:val="center"/>
          </w:tcPr>
          <w:p w14:paraId="45B72D40" w14:textId="58A0735A" w:rsidR="004B447F" w:rsidRPr="000066F9" w:rsidRDefault="005F313A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10:40 – 11:3</w:t>
            </w:r>
            <w:r w:rsidR="004B447F" w:rsidRPr="000066F9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2439" w:type="dxa"/>
            <w:vAlign w:val="center"/>
          </w:tcPr>
          <w:p w14:paraId="1F4FDA20" w14:textId="02C659CF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chool dining hall SOUE</w:t>
            </w:r>
          </w:p>
        </w:tc>
      </w:tr>
      <w:tr w:rsidR="004B447F" w14:paraId="2AC0DE47" w14:textId="77777777" w:rsidTr="005F64D1">
        <w:trPr>
          <w:trHeight w:val="270"/>
        </w:trPr>
        <w:tc>
          <w:tcPr>
            <w:tcW w:w="6692" w:type="dxa"/>
            <w:vAlign w:val="center"/>
          </w:tcPr>
          <w:p w14:paraId="3CB2B889" w14:textId="26D48378" w:rsidR="004B447F" w:rsidRPr="000066F9" w:rsidRDefault="000066F9" w:rsidP="000066F9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eparture to Prague</w:t>
            </w:r>
          </w:p>
        </w:tc>
        <w:tc>
          <w:tcPr>
            <w:tcW w:w="1530" w:type="dxa"/>
            <w:vAlign w:val="center"/>
          </w:tcPr>
          <w:p w14:paraId="2F5E3171" w14:textId="77777777" w:rsidR="004B447F" w:rsidRPr="000066F9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 xml:space="preserve">11:45 </w:t>
            </w:r>
          </w:p>
        </w:tc>
        <w:tc>
          <w:tcPr>
            <w:tcW w:w="2439" w:type="dxa"/>
            <w:vMerge w:val="restart"/>
            <w:vAlign w:val="center"/>
          </w:tcPr>
          <w:p w14:paraId="4B9B9571" w14:textId="6E877C1F" w:rsidR="004B447F" w:rsidRPr="000066F9" w:rsidRDefault="0046069C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Prague</w:t>
            </w:r>
          </w:p>
        </w:tc>
      </w:tr>
      <w:tr w:rsidR="004B447F" w14:paraId="310B97A5" w14:textId="77777777" w:rsidTr="005F64D1">
        <w:trPr>
          <w:trHeight w:val="274"/>
        </w:trPr>
        <w:tc>
          <w:tcPr>
            <w:tcW w:w="6692" w:type="dxa"/>
            <w:vAlign w:val="center"/>
          </w:tcPr>
          <w:p w14:paraId="441C158C" w14:textId="187EEC45" w:rsidR="004B447F" w:rsidRPr="000066F9" w:rsidRDefault="000066F9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eparture from Prague</w:t>
            </w:r>
          </w:p>
        </w:tc>
        <w:tc>
          <w:tcPr>
            <w:tcW w:w="1530" w:type="dxa"/>
            <w:vAlign w:val="center"/>
          </w:tcPr>
          <w:p w14:paraId="047367D7" w14:textId="24F5A994" w:rsidR="004B447F" w:rsidRPr="000066F9" w:rsidRDefault="00404B65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17:3</w:t>
            </w:r>
            <w:r w:rsidR="004B447F"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0 </w:t>
            </w:r>
          </w:p>
        </w:tc>
        <w:tc>
          <w:tcPr>
            <w:tcW w:w="2439" w:type="dxa"/>
            <w:vMerge/>
            <w:vAlign w:val="center"/>
          </w:tcPr>
          <w:p w14:paraId="5A635DA0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722B4C9D" w14:textId="77777777" w:rsidTr="005F64D1">
        <w:trPr>
          <w:trHeight w:val="274"/>
        </w:trPr>
        <w:tc>
          <w:tcPr>
            <w:tcW w:w="6692" w:type="dxa"/>
            <w:vAlign w:val="center"/>
          </w:tcPr>
          <w:p w14:paraId="333C8626" w14:textId="0CAA91D8" w:rsidR="004B447F" w:rsidRPr="000066F9" w:rsidRDefault="000066F9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eparture of Chinese team</w:t>
            </w:r>
          </w:p>
        </w:tc>
        <w:tc>
          <w:tcPr>
            <w:tcW w:w="1530" w:type="dxa"/>
            <w:vAlign w:val="center"/>
          </w:tcPr>
          <w:p w14:paraId="33F341BD" w14:textId="02E754D1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21:30</w:t>
            </w:r>
          </w:p>
        </w:tc>
        <w:tc>
          <w:tcPr>
            <w:tcW w:w="2439" w:type="dxa"/>
            <w:vAlign w:val="center"/>
          </w:tcPr>
          <w:p w14:paraId="162DB2A6" w14:textId="3A674710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Airport Prague</w:t>
            </w:r>
          </w:p>
        </w:tc>
      </w:tr>
      <w:tr w:rsidR="004B447F" w14:paraId="42BB1A27" w14:textId="77777777" w:rsidTr="005F64D1">
        <w:trPr>
          <w:trHeight w:val="278"/>
        </w:trPr>
        <w:tc>
          <w:tcPr>
            <w:tcW w:w="6692" w:type="dxa"/>
            <w:vAlign w:val="center"/>
          </w:tcPr>
          <w:p w14:paraId="24C56A96" w14:textId="30CA7B3D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Dinner</w:t>
            </w:r>
          </w:p>
        </w:tc>
        <w:tc>
          <w:tcPr>
            <w:tcW w:w="1530" w:type="dxa"/>
            <w:vAlign w:val="center"/>
          </w:tcPr>
          <w:p w14:paraId="4496C792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19:00 </w:t>
            </w:r>
          </w:p>
        </w:tc>
        <w:tc>
          <w:tcPr>
            <w:tcW w:w="2439" w:type="dxa"/>
            <w:vAlign w:val="center"/>
          </w:tcPr>
          <w:p w14:paraId="67730607" w14:textId="3F8711AD" w:rsidR="004B447F" w:rsidRPr="000066F9" w:rsidRDefault="0046069C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School dining hall SOUE</w:t>
            </w:r>
          </w:p>
        </w:tc>
      </w:tr>
      <w:tr w:rsidR="004B447F" w14:paraId="4BE4281E" w14:textId="77777777" w:rsidTr="005F64D1">
        <w:trPr>
          <w:trHeight w:val="268"/>
        </w:trPr>
        <w:tc>
          <w:tcPr>
            <w:tcW w:w="6692" w:type="dxa"/>
            <w:vAlign w:val="center"/>
          </w:tcPr>
          <w:p w14:paraId="1EE71B51" w14:textId="154CEF18" w:rsidR="004B447F" w:rsidRPr="000066F9" w:rsidRDefault="0046406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Free time</w:t>
            </w:r>
          </w:p>
        </w:tc>
        <w:tc>
          <w:tcPr>
            <w:tcW w:w="1530" w:type="dxa"/>
            <w:vAlign w:val="center"/>
          </w:tcPr>
          <w:p w14:paraId="230FC167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 xml:space="preserve">20:00 </w:t>
            </w:r>
          </w:p>
        </w:tc>
        <w:tc>
          <w:tcPr>
            <w:tcW w:w="2439" w:type="dxa"/>
            <w:vAlign w:val="center"/>
          </w:tcPr>
          <w:p w14:paraId="2E7B5121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64CF71B5" w14:textId="77777777" w:rsidTr="00C169BD">
        <w:trPr>
          <w:trHeight w:val="268"/>
        </w:trPr>
        <w:tc>
          <w:tcPr>
            <w:tcW w:w="10661" w:type="dxa"/>
            <w:gridSpan w:val="3"/>
            <w:vAlign w:val="center"/>
          </w:tcPr>
          <w:p w14:paraId="0AE3EB88" w14:textId="16F79E3D" w:rsidR="004B447F" w:rsidRPr="000066F9" w:rsidRDefault="00464064" w:rsidP="004B447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 xml:space="preserve">Friday January 17, </w:t>
            </w:r>
            <w:r w:rsidR="004B447F" w:rsidRPr="000066F9">
              <w:rPr>
                <w:rFonts w:ascii="Arial" w:hAnsi="Arial" w:cs="Arial"/>
                <w:b/>
                <w:sz w:val="28"/>
                <w:szCs w:val="28"/>
                <w:lang w:val="en-GB"/>
              </w:rPr>
              <w:t>2020</w:t>
            </w:r>
          </w:p>
        </w:tc>
      </w:tr>
      <w:tr w:rsidR="004B447F" w14:paraId="42597281" w14:textId="77777777" w:rsidTr="005F64D1">
        <w:trPr>
          <w:trHeight w:val="268"/>
        </w:trPr>
        <w:tc>
          <w:tcPr>
            <w:tcW w:w="6692" w:type="dxa"/>
            <w:vAlign w:val="center"/>
          </w:tcPr>
          <w:p w14:paraId="054A1A87" w14:textId="5660E835" w:rsidR="004B447F" w:rsidRPr="000066F9" w:rsidRDefault="00464064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Breakfast</w:t>
            </w:r>
          </w:p>
        </w:tc>
        <w:tc>
          <w:tcPr>
            <w:tcW w:w="1530" w:type="dxa"/>
            <w:vAlign w:val="center"/>
          </w:tcPr>
          <w:p w14:paraId="06E8647E" w14:textId="5FEA135B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439" w:type="dxa"/>
            <w:vAlign w:val="center"/>
          </w:tcPr>
          <w:p w14:paraId="1C63F923" w14:textId="6FCB5368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B447F" w14:paraId="16E65AF7" w14:textId="77777777" w:rsidTr="005F64D1">
        <w:trPr>
          <w:trHeight w:val="268"/>
        </w:trPr>
        <w:tc>
          <w:tcPr>
            <w:tcW w:w="6692" w:type="dxa"/>
            <w:vAlign w:val="center"/>
          </w:tcPr>
          <w:p w14:paraId="39E605BE" w14:textId="761C687E" w:rsidR="004B447F" w:rsidRPr="000066F9" w:rsidRDefault="00464064" w:rsidP="004B447F">
            <w:pPr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color w:val="FF0000"/>
                <w:sz w:val="20"/>
                <w:szCs w:val="20"/>
                <w:lang w:val="en-GB"/>
              </w:rPr>
              <w:t>Departure</w:t>
            </w:r>
          </w:p>
        </w:tc>
        <w:tc>
          <w:tcPr>
            <w:tcW w:w="1530" w:type="dxa"/>
            <w:vAlign w:val="center"/>
          </w:tcPr>
          <w:p w14:paraId="487711A8" w14:textId="31F56925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066F9">
              <w:rPr>
                <w:rFonts w:ascii="Arial" w:hAnsi="Arial" w:cs="Arial"/>
                <w:sz w:val="20"/>
                <w:szCs w:val="20"/>
                <w:lang w:val="en-GB"/>
              </w:rPr>
              <w:t>10:00</w:t>
            </w:r>
          </w:p>
        </w:tc>
        <w:tc>
          <w:tcPr>
            <w:tcW w:w="2439" w:type="dxa"/>
            <w:vAlign w:val="center"/>
          </w:tcPr>
          <w:p w14:paraId="1AED2663" w14:textId="77777777" w:rsidR="004B447F" w:rsidRPr="000066F9" w:rsidRDefault="004B447F" w:rsidP="004B447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C8AA0F1" w14:textId="274899FE" w:rsidR="00DC5C16" w:rsidRDefault="00DC5C16" w:rsidP="006C3280"/>
    <w:p w14:paraId="274863FE" w14:textId="1F30BC06" w:rsidR="007D10E4" w:rsidRDefault="007D10E4" w:rsidP="006C3280"/>
    <w:p w14:paraId="2BAA073A" w14:textId="34E3F5C4" w:rsidR="007D10E4" w:rsidRPr="007D10E4" w:rsidRDefault="007D10E4" w:rsidP="006C3280">
      <w:pPr>
        <w:rPr>
          <w:rFonts w:ascii="Arial" w:hAnsi="Arial" w:cs="Arial"/>
          <w:b/>
          <w:sz w:val="28"/>
          <w:szCs w:val="28"/>
        </w:rPr>
      </w:pPr>
    </w:p>
    <w:sectPr w:rsidR="007D10E4" w:rsidRPr="007D10E4" w:rsidSect="00B07AB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432" w:right="849" w:bottom="851" w:left="1417" w:header="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95096" w14:textId="77777777" w:rsidR="006B163F" w:rsidRDefault="006B163F" w:rsidP="00467ADD">
      <w:r>
        <w:separator/>
      </w:r>
    </w:p>
  </w:endnote>
  <w:endnote w:type="continuationSeparator" w:id="0">
    <w:p w14:paraId="11E88F81" w14:textId="77777777" w:rsidR="006B163F" w:rsidRDefault="006B163F" w:rsidP="00467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F717E" w14:textId="77777777" w:rsidR="007A757B" w:rsidRDefault="007A757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5F042" w14:textId="77777777" w:rsidR="007A757B" w:rsidRPr="00042047" w:rsidRDefault="007A757B" w:rsidP="007A757B">
    <w:pPr>
      <w:pStyle w:val="Zpat"/>
      <w:jc w:val="right"/>
      <w:rPr>
        <w:rFonts w:asciiTheme="minorHAnsi" w:hAnsiTheme="minorHAnsi" w:cstheme="minorHAnsi"/>
        <w:sz w:val="16"/>
        <w:szCs w:val="16"/>
      </w:rPr>
    </w:pPr>
    <w:r w:rsidRPr="00042047">
      <w:rPr>
        <w:rFonts w:asciiTheme="minorHAnsi" w:hAnsiTheme="minorHAnsi" w:cstheme="minorHAnsi"/>
        <w:sz w:val="16"/>
        <w:szCs w:val="16"/>
      </w:rPr>
      <w:t>bsob_program_ROBO_2020_CZ-SK-HR-CHN</w:t>
    </w:r>
  </w:p>
  <w:p w14:paraId="51FEDCA8" w14:textId="4EFCEE1A" w:rsidR="007A757B" w:rsidRPr="0099575A" w:rsidRDefault="007A757B" w:rsidP="007A757B">
    <w:pPr>
      <w:pStyle w:val="Zpat"/>
      <w:rPr>
        <w:rFonts w:asciiTheme="minorHAnsi" w:hAnsiTheme="minorHAnsi" w:cstheme="minorHAnsi"/>
        <w:sz w:val="20"/>
        <w:szCs w:val="20"/>
      </w:rPr>
    </w:pPr>
    <w:r w:rsidRPr="0099575A">
      <w:rPr>
        <w:rFonts w:asciiTheme="minorHAnsi" w:hAnsiTheme="minorHAnsi" w:cstheme="minorHAnsi"/>
        <w:sz w:val="20"/>
        <w:szCs w:val="20"/>
      </w:rPr>
      <w:fldChar w:fldCharType="begin"/>
    </w:r>
    <w:r w:rsidRPr="0099575A">
      <w:rPr>
        <w:rFonts w:asciiTheme="minorHAnsi" w:hAnsiTheme="minorHAnsi" w:cstheme="minorHAnsi"/>
        <w:sz w:val="20"/>
        <w:szCs w:val="20"/>
      </w:rPr>
      <w:instrText xml:space="preserve"> TIME \@ "dd.MM.yyyy H:mm" </w:instrText>
    </w:r>
    <w:r w:rsidRPr="0099575A">
      <w:rPr>
        <w:rFonts w:asciiTheme="minorHAnsi" w:hAnsiTheme="minorHAnsi" w:cstheme="minorHAnsi"/>
        <w:sz w:val="20"/>
        <w:szCs w:val="20"/>
      </w:rPr>
      <w:fldChar w:fldCharType="separate"/>
    </w:r>
    <w:r>
      <w:rPr>
        <w:rFonts w:asciiTheme="minorHAnsi" w:hAnsiTheme="minorHAnsi" w:cstheme="minorHAnsi"/>
        <w:noProof/>
        <w:sz w:val="20"/>
        <w:szCs w:val="20"/>
      </w:rPr>
      <w:t>09.01.2020 3:31</w:t>
    </w:r>
    <w:r w:rsidRPr="0099575A">
      <w:rPr>
        <w:rFonts w:asciiTheme="minorHAnsi" w:hAnsiTheme="minorHAnsi" w:cstheme="minorHAnsi"/>
        <w:sz w:val="20"/>
        <w:szCs w:val="20"/>
      </w:rPr>
      <w:fldChar w:fldCharType="end"/>
    </w:r>
  </w:p>
  <w:p w14:paraId="2115BC41" w14:textId="77777777" w:rsidR="007A757B" w:rsidRDefault="007A757B">
    <w:pPr>
      <w:pStyle w:val="Zpat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64F48" w14:textId="77777777" w:rsidR="007A757B" w:rsidRDefault="007A757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67876F" w14:textId="77777777" w:rsidR="006B163F" w:rsidRDefault="006B163F" w:rsidP="00467ADD">
      <w:r>
        <w:separator/>
      </w:r>
    </w:p>
  </w:footnote>
  <w:footnote w:type="continuationSeparator" w:id="0">
    <w:p w14:paraId="598D25CD" w14:textId="77777777" w:rsidR="006B163F" w:rsidRDefault="006B163F" w:rsidP="00467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5A9E4" w14:textId="77777777" w:rsidR="007A757B" w:rsidRDefault="007A757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33D2B" w14:textId="77777777" w:rsidR="00467ADD" w:rsidRDefault="00B07AB7">
    <w:pPr>
      <w:pStyle w:val="Zhlav"/>
    </w:pPr>
    <w:r w:rsidRPr="00467ADD">
      <w:rPr>
        <w:noProof/>
        <w:lang w:eastAsia="cs-CZ"/>
      </w:rPr>
      <w:drawing>
        <wp:anchor distT="0" distB="0" distL="114300" distR="114300" simplePos="0" relativeHeight="251662336" behindDoc="1" locked="0" layoutInCell="1" allowOverlap="1" wp14:anchorId="013F5DFC" wp14:editId="77054ABC">
          <wp:simplePos x="0" y="0"/>
          <wp:positionH relativeFrom="column">
            <wp:posOffset>-309245</wp:posOffset>
          </wp:positionH>
          <wp:positionV relativeFrom="paragraph">
            <wp:posOffset>26670</wp:posOffset>
          </wp:positionV>
          <wp:extent cx="1961515" cy="507365"/>
          <wp:effectExtent l="0" t="0" r="635" b="6985"/>
          <wp:wrapTight wrapText="bothSides">
            <wp:wrapPolygon edited="0">
              <wp:start x="0" y="0"/>
              <wp:lineTo x="0" y="21086"/>
              <wp:lineTo x="21397" y="21086"/>
              <wp:lineTo x="21397" y="0"/>
              <wp:lineTo x="0" y="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1515" cy="507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7ADD">
      <w:rPr>
        <w:noProof/>
        <w:lang w:eastAsia="cs-CZ"/>
      </w:rPr>
      <w:drawing>
        <wp:anchor distT="0" distB="0" distL="114300" distR="114300" simplePos="0" relativeHeight="251661312" behindDoc="1" locked="0" layoutInCell="1" allowOverlap="1" wp14:anchorId="2111055C" wp14:editId="25077191">
          <wp:simplePos x="0" y="0"/>
          <wp:positionH relativeFrom="column">
            <wp:posOffset>4812665</wp:posOffset>
          </wp:positionH>
          <wp:positionV relativeFrom="paragraph">
            <wp:posOffset>-1905</wp:posOffset>
          </wp:positionV>
          <wp:extent cx="1324610" cy="705485"/>
          <wp:effectExtent l="0" t="0" r="8890" b="0"/>
          <wp:wrapTight wrapText="bothSides">
            <wp:wrapPolygon edited="0">
              <wp:start x="0" y="0"/>
              <wp:lineTo x="0" y="20997"/>
              <wp:lineTo x="21434" y="20997"/>
              <wp:lineTo x="21434" y="0"/>
              <wp:lineTo x="0" y="0"/>
            </wp:wrapPolygon>
          </wp:wrapTight>
          <wp:docPr id="5" name="Obrázek 5" descr="C:\Users\uzivatel\AppData\Local\Microsoft\Windows\INetCache\Content.MSO\57269F96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zivatel\AppData\Local\Microsoft\Windows\INetCache\Content.MSO\57269F96.tmp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37" t="20161" r="12105" b="20161"/>
                  <a:stretch/>
                </pic:blipFill>
                <pic:spPr bwMode="auto">
                  <a:xfrm>
                    <a:off x="0" y="0"/>
                    <a:ext cx="1324610" cy="7054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7ADD">
      <w:rPr>
        <w:noProof/>
        <w:lang w:eastAsia="cs-CZ"/>
      </w:rPr>
      <mc:AlternateContent>
        <mc:Choice Requires="wpc">
          <w:drawing>
            <wp:anchor distT="0" distB="0" distL="114300" distR="114300" simplePos="0" relativeHeight="251660288" behindDoc="0" locked="0" layoutInCell="1" allowOverlap="1" wp14:anchorId="299C84AB" wp14:editId="749A686A">
              <wp:simplePos x="0" y="0"/>
              <wp:positionH relativeFrom="column">
                <wp:posOffset>-899795</wp:posOffset>
              </wp:positionH>
              <wp:positionV relativeFrom="paragraph">
                <wp:posOffset>-449580</wp:posOffset>
              </wp:positionV>
              <wp:extent cx="938530" cy="485775"/>
              <wp:effectExtent l="0" t="0" r="0" b="0"/>
              <wp:wrapNone/>
              <wp:docPr id="4" name="Plátno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CB54F2" id="Plátno 4" o:spid="_x0000_s1026" editas="canvas" style="position:absolute;margin-left:-70.85pt;margin-top:-35.4pt;width:73.9pt;height:38.25pt;z-index:251660288" coordsize="9385,4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9385;height:4857;visibility:visible;mso-wrap-style:square">
                <v:fill o:detectmouseclick="t"/>
                <v:path o:connecttype="none"/>
              </v:shape>
            </v:group>
          </w:pict>
        </mc:Fallback>
      </mc:AlternateContent>
    </w:r>
  </w:p>
  <w:p w14:paraId="583E6B18" w14:textId="77777777" w:rsidR="00467ADD" w:rsidRDefault="00467ADD">
    <w:pPr>
      <w:pStyle w:val="Zhlav"/>
    </w:pPr>
  </w:p>
  <w:p w14:paraId="6D9F54B4" w14:textId="77777777" w:rsidR="00467ADD" w:rsidRDefault="00467ADD" w:rsidP="00467ADD">
    <w:pPr>
      <w:pStyle w:val="Zhlav"/>
      <w:rPr>
        <w:b/>
        <w:bCs/>
        <w:sz w:val="32"/>
        <w:szCs w:val="32"/>
      </w:rPr>
    </w:pPr>
  </w:p>
  <w:p w14:paraId="14816731" w14:textId="77777777" w:rsidR="00467ADD" w:rsidRDefault="00467ADD" w:rsidP="00467ADD">
    <w:pPr>
      <w:pStyle w:val="Zhlav"/>
      <w:rPr>
        <w:b/>
        <w:bCs/>
        <w:sz w:val="32"/>
        <w:szCs w:val="32"/>
      </w:rPr>
    </w:pPr>
  </w:p>
  <w:p w14:paraId="4360888F" w14:textId="48179E66" w:rsidR="00467ADD" w:rsidRDefault="0006134C" w:rsidP="008278D4">
    <w:pPr>
      <w:pStyle w:val="Zhlav"/>
      <w:jc w:val="center"/>
    </w:pPr>
    <w:r>
      <w:rPr>
        <w:b/>
        <w:bCs/>
        <w:sz w:val="32"/>
        <w:szCs w:val="32"/>
      </w:rPr>
      <w:t>International</w:t>
    </w:r>
    <w:r w:rsidR="00327996">
      <w:rPr>
        <w:b/>
        <w:bCs/>
        <w:sz w:val="32"/>
        <w:szCs w:val="32"/>
      </w:rPr>
      <w:t xml:space="preserve"> </w:t>
    </w:r>
    <w:proofErr w:type="spellStart"/>
    <w:r w:rsidR="00327996">
      <w:rPr>
        <w:b/>
        <w:bCs/>
        <w:sz w:val="32"/>
        <w:szCs w:val="32"/>
      </w:rPr>
      <w:t>robotic</w:t>
    </w:r>
    <w:proofErr w:type="spellEnd"/>
    <w:r w:rsidR="00327996">
      <w:rPr>
        <w:b/>
        <w:bCs/>
        <w:sz w:val="32"/>
        <w:szCs w:val="32"/>
      </w:rPr>
      <w:t xml:space="preserve"> </w:t>
    </w:r>
    <w:proofErr w:type="spellStart"/>
    <w:r w:rsidR="00327996">
      <w:rPr>
        <w:b/>
        <w:bCs/>
        <w:sz w:val="32"/>
        <w:szCs w:val="32"/>
      </w:rPr>
      <w:t>competition</w:t>
    </w:r>
    <w:proofErr w:type="spellEnd"/>
    <w:r w:rsidR="00327996">
      <w:rPr>
        <w:b/>
        <w:bCs/>
        <w:sz w:val="32"/>
        <w:szCs w:val="32"/>
      </w:rPr>
      <w:t xml:space="preserve"> „ROBO-VEHICLE</w:t>
    </w:r>
    <w:r w:rsidR="00467ADD">
      <w:rPr>
        <w:b/>
        <w:bCs/>
        <w:sz w:val="32"/>
        <w:szCs w:val="32"/>
      </w:rPr>
      <w:t xml:space="preserve"> PLZEŇ 2020“</w:t>
    </w:r>
  </w:p>
  <w:p w14:paraId="6963B3E8" w14:textId="0D2DCF80" w:rsidR="00467ADD" w:rsidRPr="00DE73BD" w:rsidRDefault="00327996" w:rsidP="008278D4">
    <w:pPr>
      <w:pStyle w:val="Default"/>
      <w:jc w:val="center"/>
      <w:rPr>
        <w:b/>
      </w:rPr>
    </w:pPr>
    <w:proofErr w:type="spellStart"/>
    <w:r>
      <w:rPr>
        <w:b/>
      </w:rPr>
      <w:t>Brief</w:t>
    </w:r>
    <w:proofErr w:type="spellEnd"/>
    <w:r>
      <w:rPr>
        <w:b/>
      </w:rPr>
      <w:t xml:space="preserve"> </w:t>
    </w:r>
    <w:proofErr w:type="spellStart"/>
    <w:r>
      <w:rPr>
        <w:b/>
      </w:rPr>
      <w:t>overall</w:t>
    </w:r>
    <w:proofErr w:type="spellEnd"/>
    <w:r>
      <w:rPr>
        <w:b/>
      </w:rPr>
      <w:t xml:space="preserve"> program </w:t>
    </w:r>
  </w:p>
  <w:p w14:paraId="30F9C2F1" w14:textId="77777777" w:rsidR="00467ADD" w:rsidRDefault="00467AD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9137B" w14:textId="77777777" w:rsidR="007A757B" w:rsidRDefault="007A757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LK0NDM0tTAwNjZW0lEKTi0uzszPAykwrAUA1Zg39iwAAAA="/>
  </w:docVars>
  <w:rsids>
    <w:rsidRoot w:val="00B705D4"/>
    <w:rsid w:val="000066F9"/>
    <w:rsid w:val="00020581"/>
    <w:rsid w:val="00042047"/>
    <w:rsid w:val="00047677"/>
    <w:rsid w:val="0006134C"/>
    <w:rsid w:val="00065723"/>
    <w:rsid w:val="00066123"/>
    <w:rsid w:val="00081C54"/>
    <w:rsid w:val="00087E0B"/>
    <w:rsid w:val="000C0571"/>
    <w:rsid w:val="000E07A1"/>
    <w:rsid w:val="0012359F"/>
    <w:rsid w:val="001829D0"/>
    <w:rsid w:val="00215AA3"/>
    <w:rsid w:val="00223BE2"/>
    <w:rsid w:val="002630F0"/>
    <w:rsid w:val="00272A99"/>
    <w:rsid w:val="002C07D9"/>
    <w:rsid w:val="002F59F2"/>
    <w:rsid w:val="00313697"/>
    <w:rsid w:val="00327996"/>
    <w:rsid w:val="0035280C"/>
    <w:rsid w:val="0035389B"/>
    <w:rsid w:val="00390513"/>
    <w:rsid w:val="003B3176"/>
    <w:rsid w:val="00404B65"/>
    <w:rsid w:val="00460473"/>
    <w:rsid w:val="0046069C"/>
    <w:rsid w:val="00464064"/>
    <w:rsid w:val="00467ADD"/>
    <w:rsid w:val="004A3826"/>
    <w:rsid w:val="004B447F"/>
    <w:rsid w:val="004C35C3"/>
    <w:rsid w:val="004C7D58"/>
    <w:rsid w:val="004D596E"/>
    <w:rsid w:val="004F287C"/>
    <w:rsid w:val="00517DD2"/>
    <w:rsid w:val="00520FD7"/>
    <w:rsid w:val="00531CD7"/>
    <w:rsid w:val="005647F5"/>
    <w:rsid w:val="00595A4F"/>
    <w:rsid w:val="005C651C"/>
    <w:rsid w:val="005F313A"/>
    <w:rsid w:val="005F64D1"/>
    <w:rsid w:val="00641912"/>
    <w:rsid w:val="00662B6F"/>
    <w:rsid w:val="006B163F"/>
    <w:rsid w:val="006C3280"/>
    <w:rsid w:val="006D48E5"/>
    <w:rsid w:val="0077286E"/>
    <w:rsid w:val="0079690F"/>
    <w:rsid w:val="007A68D8"/>
    <w:rsid w:val="007A757B"/>
    <w:rsid w:val="007D10E4"/>
    <w:rsid w:val="007E2350"/>
    <w:rsid w:val="00806107"/>
    <w:rsid w:val="00824617"/>
    <w:rsid w:val="008278D4"/>
    <w:rsid w:val="00862D78"/>
    <w:rsid w:val="008772BA"/>
    <w:rsid w:val="0088523A"/>
    <w:rsid w:val="008D6FEC"/>
    <w:rsid w:val="0099575A"/>
    <w:rsid w:val="009F3241"/>
    <w:rsid w:val="00A03B05"/>
    <w:rsid w:val="00A16A3A"/>
    <w:rsid w:val="00A3550E"/>
    <w:rsid w:val="00A72588"/>
    <w:rsid w:val="00AB4252"/>
    <w:rsid w:val="00AD48F4"/>
    <w:rsid w:val="00AF6C98"/>
    <w:rsid w:val="00B0469F"/>
    <w:rsid w:val="00B07AB7"/>
    <w:rsid w:val="00B35440"/>
    <w:rsid w:val="00B57A22"/>
    <w:rsid w:val="00B62309"/>
    <w:rsid w:val="00B705D4"/>
    <w:rsid w:val="00BE1904"/>
    <w:rsid w:val="00C01A63"/>
    <w:rsid w:val="00C02388"/>
    <w:rsid w:val="00C14F29"/>
    <w:rsid w:val="00C15749"/>
    <w:rsid w:val="00C169BD"/>
    <w:rsid w:val="00C267C4"/>
    <w:rsid w:val="00C83AE9"/>
    <w:rsid w:val="00CB445C"/>
    <w:rsid w:val="00CD6219"/>
    <w:rsid w:val="00CE1869"/>
    <w:rsid w:val="00CE3AFB"/>
    <w:rsid w:val="00CF4479"/>
    <w:rsid w:val="00D40C3D"/>
    <w:rsid w:val="00D8229D"/>
    <w:rsid w:val="00D94846"/>
    <w:rsid w:val="00DA1526"/>
    <w:rsid w:val="00DB0478"/>
    <w:rsid w:val="00DC5C16"/>
    <w:rsid w:val="00DD1545"/>
    <w:rsid w:val="00DE73BD"/>
    <w:rsid w:val="00E308B2"/>
    <w:rsid w:val="00E345A6"/>
    <w:rsid w:val="00EE0A9E"/>
    <w:rsid w:val="00EE0EBA"/>
    <w:rsid w:val="00EF3AA4"/>
    <w:rsid w:val="00F407AF"/>
    <w:rsid w:val="00F4160E"/>
    <w:rsid w:val="00F710A1"/>
    <w:rsid w:val="00F75304"/>
    <w:rsid w:val="00FB281D"/>
    <w:rsid w:val="00FE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B912BE"/>
  <w15:docId w15:val="{71DA5234-AFBD-4564-B344-4B6570640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B3176"/>
  </w:style>
  <w:style w:type="paragraph" w:styleId="Nadpis1">
    <w:name w:val="heading 1"/>
    <w:basedOn w:val="Normln"/>
    <w:next w:val="Normln"/>
    <w:link w:val="Nadpis1Char"/>
    <w:uiPriority w:val="9"/>
    <w:qFormat/>
    <w:rsid w:val="003B317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B317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3B317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sid w:val="003B3176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B3176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3B3176"/>
    <w:rPr>
      <w:rFonts w:ascii="Calibri" w:eastAsia="Calibri" w:hAnsi="Calibri" w:cs="Times New Roman"/>
      <w:sz w:val="20"/>
      <w:szCs w:val="20"/>
    </w:rPr>
  </w:style>
  <w:style w:type="character" w:styleId="Odkaznakoment">
    <w:name w:val="annotation reference"/>
    <w:uiPriority w:val="99"/>
    <w:semiHidden/>
    <w:unhideWhenUsed/>
    <w:rsid w:val="003B3176"/>
    <w:rPr>
      <w:sz w:val="16"/>
      <w:szCs w:val="16"/>
    </w:rPr>
  </w:style>
  <w:style w:type="character" w:styleId="Hypertextovodkaz">
    <w:name w:val="Hyperlink"/>
    <w:uiPriority w:val="99"/>
    <w:unhideWhenUsed/>
    <w:rsid w:val="003B3176"/>
    <w:rPr>
      <w:color w:val="0000FF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3176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B3176"/>
    <w:rPr>
      <w:rFonts w:ascii="Calibri" w:eastAsia="Calibri" w:hAnsi="Calibri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B31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B3176"/>
    <w:rPr>
      <w:rFonts w:ascii="Tahoma" w:eastAsia="Calibri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3B3176"/>
    <w:pPr>
      <w:ind w:left="708"/>
    </w:pPr>
  </w:style>
  <w:style w:type="table" w:styleId="Mkatabulky">
    <w:name w:val="Table Grid"/>
    <w:basedOn w:val="Normlntabulka"/>
    <w:uiPriority w:val="59"/>
    <w:rsid w:val="00EF3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467AD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67ADD"/>
  </w:style>
  <w:style w:type="paragraph" w:styleId="Zpat">
    <w:name w:val="footer"/>
    <w:basedOn w:val="Normln"/>
    <w:link w:val="ZpatChar"/>
    <w:uiPriority w:val="99"/>
    <w:unhideWhenUsed/>
    <w:rsid w:val="00467AD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67ADD"/>
  </w:style>
  <w:style w:type="paragraph" w:customStyle="1" w:styleId="Default">
    <w:name w:val="Default"/>
    <w:rsid w:val="00467ADD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FormtovanvHTML">
    <w:name w:val="HTML Preformatted"/>
    <w:basedOn w:val="Normln"/>
    <w:link w:val="FormtovanvHTMLChar"/>
    <w:uiPriority w:val="99"/>
    <w:unhideWhenUsed/>
    <w:rsid w:val="003279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327996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6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05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4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48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tinova</dc:creator>
  <cp:lastModifiedBy>bsob</cp:lastModifiedBy>
  <cp:revision>5</cp:revision>
  <cp:lastPrinted>2020-01-07T04:55:00Z</cp:lastPrinted>
  <dcterms:created xsi:type="dcterms:W3CDTF">2020-01-08T18:16:00Z</dcterms:created>
  <dcterms:modified xsi:type="dcterms:W3CDTF">2020-01-09T02:32:00Z</dcterms:modified>
</cp:coreProperties>
</file>